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10F3E" w14:textId="23AE283D" w:rsidR="004136E9" w:rsidRPr="002F05D8" w:rsidRDefault="001C3159" w:rsidP="003619BF">
      <w:pPr>
        <w:spacing w:before="118"/>
        <w:ind w:left="531"/>
        <w:jc w:val="center"/>
        <w:rPr>
          <w:rFonts w:ascii="Aptos" w:hAnsi="Aptos"/>
          <w:sz w:val="32"/>
        </w:rPr>
      </w:pPr>
      <w:r w:rsidRPr="002F05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310F5C" wp14:editId="2DC407D4">
                <wp:simplePos x="0" y="0"/>
                <wp:positionH relativeFrom="page">
                  <wp:posOffset>896620</wp:posOffset>
                </wp:positionH>
                <wp:positionV relativeFrom="page">
                  <wp:posOffset>1324610</wp:posOffset>
                </wp:positionV>
                <wp:extent cx="5981065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4F81B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4C0EFB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6pt,104.3pt" to="541.55pt,1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" strokecolor="#4f81bc" strokeweight=".96pt">
                <w10:wrap anchorx="page" anchory="page"/>
              </v:line>
            </w:pict>
          </mc:Fallback>
        </mc:AlternateContent>
      </w:r>
      <w:r w:rsidR="00774118" w:rsidRPr="002F05D8">
        <w:rPr>
          <w:rFonts w:ascii="Aptos" w:hAnsi="Aptos"/>
          <w:color w:val="16365D"/>
          <w:sz w:val="32"/>
        </w:rPr>
        <w:t>CSCI 4</w:t>
      </w:r>
      <w:r w:rsidR="003619BF" w:rsidRPr="002F05D8">
        <w:rPr>
          <w:rFonts w:ascii="Aptos" w:hAnsi="Aptos"/>
          <w:color w:val="16365D"/>
          <w:sz w:val="32"/>
        </w:rPr>
        <w:t>95/595</w:t>
      </w:r>
      <w:r w:rsidR="00774118" w:rsidRPr="002F05D8">
        <w:rPr>
          <w:rFonts w:ascii="Aptos" w:hAnsi="Aptos"/>
          <w:color w:val="16365D"/>
          <w:sz w:val="32"/>
        </w:rPr>
        <w:t xml:space="preserve"> </w:t>
      </w:r>
      <w:r w:rsidR="00696623" w:rsidRPr="002F05D8">
        <w:rPr>
          <w:rFonts w:ascii="Aptos" w:hAnsi="Aptos"/>
          <w:color w:val="16365D"/>
          <w:sz w:val="32"/>
        </w:rPr>
        <w:t xml:space="preserve">Research </w:t>
      </w:r>
      <w:r w:rsidR="00774118" w:rsidRPr="002F05D8">
        <w:rPr>
          <w:rFonts w:ascii="Aptos" w:hAnsi="Aptos"/>
          <w:color w:val="16365D"/>
          <w:sz w:val="32"/>
        </w:rPr>
        <w:t>Assignment</w:t>
      </w:r>
    </w:p>
    <w:p w14:paraId="75310F3F" w14:textId="77777777" w:rsidR="004136E9" w:rsidRPr="002F05D8" w:rsidRDefault="004136E9">
      <w:pPr>
        <w:pStyle w:val="BodyText"/>
        <w:rPr>
          <w:rFonts w:ascii="Aptos" w:hAnsi="Aptos"/>
          <w:sz w:val="26"/>
        </w:rPr>
      </w:pPr>
    </w:p>
    <w:p w14:paraId="75310F40" w14:textId="63F3FEF2" w:rsidR="004136E9" w:rsidRPr="002F05D8" w:rsidRDefault="008311A3">
      <w:pPr>
        <w:spacing w:before="91"/>
        <w:ind w:left="140"/>
        <w:rPr>
          <w:rFonts w:ascii="Aptos" w:hAnsi="Aptos"/>
          <w:i/>
        </w:rPr>
      </w:pPr>
      <w:r w:rsidRPr="002F05D8">
        <w:rPr>
          <w:rFonts w:ascii="Aptos" w:hAnsi="Aptos"/>
          <w:i/>
        </w:rPr>
        <w:t xml:space="preserve">Check </w:t>
      </w:r>
      <w:proofErr w:type="gramStart"/>
      <w:r w:rsidRPr="002F05D8">
        <w:rPr>
          <w:rFonts w:ascii="Aptos" w:hAnsi="Aptos"/>
          <w:i/>
        </w:rPr>
        <w:t>due</w:t>
      </w:r>
      <w:proofErr w:type="gramEnd"/>
      <w:r w:rsidRPr="002F05D8">
        <w:rPr>
          <w:rFonts w:ascii="Aptos" w:hAnsi="Aptos"/>
          <w:i/>
        </w:rPr>
        <w:t xml:space="preserve"> date </w:t>
      </w:r>
      <w:proofErr w:type="gramStart"/>
      <w:r w:rsidRPr="002F05D8">
        <w:rPr>
          <w:rFonts w:ascii="Aptos" w:hAnsi="Aptos"/>
          <w:i/>
        </w:rPr>
        <w:t>in</w:t>
      </w:r>
      <w:proofErr w:type="gramEnd"/>
      <w:r w:rsidRPr="002F05D8">
        <w:rPr>
          <w:rFonts w:ascii="Aptos" w:hAnsi="Aptos"/>
          <w:i/>
        </w:rPr>
        <w:t xml:space="preserve"> D2L</w:t>
      </w:r>
      <w:r w:rsidR="00774118" w:rsidRPr="002F05D8">
        <w:rPr>
          <w:rFonts w:ascii="Aptos" w:hAnsi="Aptos"/>
          <w:i/>
        </w:rPr>
        <w:t>.</w:t>
      </w:r>
    </w:p>
    <w:p w14:paraId="75310F41" w14:textId="5EC82476" w:rsidR="004136E9" w:rsidRPr="002F05D8" w:rsidRDefault="00774118">
      <w:pPr>
        <w:spacing w:before="201" w:line="252" w:lineRule="exact"/>
        <w:ind w:left="140"/>
        <w:rPr>
          <w:rFonts w:ascii="Aptos" w:hAnsi="Aptos"/>
          <w:i/>
        </w:rPr>
      </w:pPr>
      <w:r w:rsidRPr="002F05D8">
        <w:rPr>
          <w:rFonts w:ascii="Aptos" w:hAnsi="Aptos"/>
          <w:i/>
        </w:rPr>
        <w:t xml:space="preserve">Total points: </w:t>
      </w:r>
      <w:r w:rsidR="001532A4" w:rsidRPr="002F05D8">
        <w:rPr>
          <w:rFonts w:ascii="Aptos" w:hAnsi="Aptos"/>
          <w:i/>
        </w:rPr>
        <w:t>10</w:t>
      </w:r>
      <w:r w:rsidRPr="002F05D8">
        <w:rPr>
          <w:rFonts w:ascii="Aptos" w:hAnsi="Aptos"/>
          <w:i/>
        </w:rPr>
        <w:t>.</w:t>
      </w:r>
    </w:p>
    <w:p w14:paraId="75310F43" w14:textId="088D3E6E" w:rsidR="004136E9" w:rsidRPr="002F05D8" w:rsidRDefault="004136E9" w:rsidP="008311A3">
      <w:pPr>
        <w:spacing w:line="252" w:lineRule="exact"/>
        <w:ind w:left="140"/>
        <w:rPr>
          <w:rFonts w:ascii="Aptos" w:hAnsi="Aptos"/>
          <w:i/>
        </w:rPr>
      </w:pPr>
    </w:p>
    <w:p w14:paraId="438528C1" w14:textId="51324A7D" w:rsidR="00B97E59" w:rsidRPr="002F05D8" w:rsidRDefault="00B97E59" w:rsidP="00B97E59">
      <w:pPr>
        <w:spacing w:line="360" w:lineRule="auto"/>
        <w:rPr>
          <w:rFonts w:ascii="Aptos" w:hAnsi="Aptos"/>
          <w:iCs/>
          <w:sz w:val="24"/>
          <w:szCs w:val="24"/>
        </w:rPr>
      </w:pPr>
    </w:p>
    <w:p w14:paraId="42AD3463" w14:textId="4F449AC6" w:rsidR="00F43098" w:rsidRPr="002F05D8" w:rsidRDefault="00F43098" w:rsidP="00B97E59">
      <w:p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  <w:u w:val="single"/>
        </w:rPr>
        <w:t>For this assignment, you will need to do the following</w:t>
      </w:r>
      <w:r w:rsidRPr="002F05D8">
        <w:rPr>
          <w:rFonts w:ascii="Aptos" w:hAnsi="Aptos"/>
          <w:iCs/>
          <w:sz w:val="24"/>
          <w:szCs w:val="24"/>
        </w:rPr>
        <w:t>:</w:t>
      </w:r>
    </w:p>
    <w:p w14:paraId="109F011D" w14:textId="33C59B7F" w:rsidR="00F43098" w:rsidRPr="00272C03" w:rsidRDefault="00231B5B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272C03">
        <w:rPr>
          <w:rFonts w:ascii="Aptos" w:hAnsi="Aptos"/>
          <w:b/>
          <w:bCs/>
          <w:iCs/>
          <w:sz w:val="24"/>
          <w:szCs w:val="24"/>
        </w:rPr>
        <w:t>Identify a domain for this research assignment.</w:t>
      </w:r>
    </w:p>
    <w:p w14:paraId="580E0BBF" w14:textId="000732D0" w:rsidR="00D57E4B" w:rsidRPr="002F05D8" w:rsidRDefault="00D57E4B" w:rsidP="00D57E4B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Classification of handwritten letters</w:t>
      </w:r>
    </w:p>
    <w:p w14:paraId="5BFFC3D1" w14:textId="31B73BDE" w:rsidR="00231B5B" w:rsidRPr="00272C03" w:rsidRDefault="00D15B2C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272C03">
        <w:rPr>
          <w:rFonts w:ascii="Aptos" w:hAnsi="Aptos"/>
          <w:b/>
          <w:bCs/>
          <w:iCs/>
          <w:sz w:val="24"/>
          <w:szCs w:val="24"/>
        </w:rPr>
        <w:t xml:space="preserve">Identify the research </w:t>
      </w:r>
      <w:r w:rsidR="00533A20" w:rsidRPr="00272C03">
        <w:rPr>
          <w:rFonts w:ascii="Aptos" w:hAnsi="Aptos"/>
          <w:b/>
          <w:bCs/>
          <w:iCs/>
          <w:sz w:val="24"/>
          <w:szCs w:val="24"/>
        </w:rPr>
        <w:t>focus</w:t>
      </w:r>
      <w:r w:rsidRPr="00272C03">
        <w:rPr>
          <w:rFonts w:ascii="Aptos" w:hAnsi="Aptos"/>
          <w:b/>
          <w:bCs/>
          <w:iCs/>
          <w:sz w:val="24"/>
          <w:szCs w:val="24"/>
        </w:rPr>
        <w:t xml:space="preserve">, i.e., </w:t>
      </w:r>
      <w:r w:rsidR="00533A20" w:rsidRPr="00272C03">
        <w:rPr>
          <w:rFonts w:ascii="Aptos" w:hAnsi="Aptos"/>
          <w:b/>
          <w:bCs/>
          <w:iCs/>
          <w:sz w:val="24"/>
          <w:szCs w:val="24"/>
        </w:rPr>
        <w:t>object detection</w:t>
      </w:r>
      <w:r w:rsidRPr="00272C03">
        <w:rPr>
          <w:rFonts w:ascii="Aptos" w:hAnsi="Aptos"/>
          <w:b/>
          <w:bCs/>
          <w:iCs/>
          <w:sz w:val="24"/>
          <w:szCs w:val="24"/>
        </w:rPr>
        <w:t>, segmentation, or classification.</w:t>
      </w:r>
    </w:p>
    <w:p w14:paraId="48E59E37" w14:textId="7C7CDD8E" w:rsidR="00EF0506" w:rsidRPr="002F05D8" w:rsidRDefault="00EF0506" w:rsidP="00EF0506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Classification</w:t>
      </w:r>
      <w:r w:rsidR="000123A5">
        <w:rPr>
          <w:rFonts w:ascii="Aptos" w:hAnsi="Aptos"/>
          <w:iCs/>
          <w:sz w:val="24"/>
          <w:szCs w:val="24"/>
        </w:rPr>
        <w:t xml:space="preserve"> – I am going with this selection because of how applicable it is to optical image recognition and work with OpenCV, as I want to eventually integrate this with a physical microcontroller robot project.</w:t>
      </w:r>
    </w:p>
    <w:p w14:paraId="38AAC496" w14:textId="77777777" w:rsidR="0054588A" w:rsidRPr="00272C03" w:rsidRDefault="00511EEB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272C03">
        <w:rPr>
          <w:rFonts w:ascii="Aptos" w:hAnsi="Aptos"/>
          <w:b/>
          <w:bCs/>
          <w:iCs/>
          <w:sz w:val="24"/>
          <w:szCs w:val="24"/>
        </w:rPr>
        <w:t xml:space="preserve">Either construct a training data set </w:t>
      </w:r>
      <w:r w:rsidR="00B05BD9" w:rsidRPr="00272C03">
        <w:rPr>
          <w:rFonts w:ascii="Aptos" w:hAnsi="Aptos"/>
          <w:b/>
          <w:bCs/>
          <w:iCs/>
          <w:sz w:val="24"/>
          <w:szCs w:val="24"/>
        </w:rPr>
        <w:t xml:space="preserve">from scratch </w:t>
      </w:r>
      <w:r w:rsidRPr="00272C03">
        <w:rPr>
          <w:rFonts w:ascii="Aptos" w:hAnsi="Aptos"/>
          <w:b/>
          <w:bCs/>
          <w:iCs/>
          <w:sz w:val="24"/>
          <w:szCs w:val="24"/>
        </w:rPr>
        <w:t>or use the existing data set</w:t>
      </w:r>
      <w:r w:rsidR="00B05BD9" w:rsidRPr="00272C03">
        <w:rPr>
          <w:rFonts w:ascii="Aptos" w:hAnsi="Aptos"/>
          <w:b/>
          <w:bCs/>
          <w:iCs/>
          <w:sz w:val="24"/>
          <w:szCs w:val="24"/>
        </w:rPr>
        <w:t xml:space="preserve"> from sources </w:t>
      </w:r>
      <w:r w:rsidR="00382848" w:rsidRPr="00272C03">
        <w:rPr>
          <w:rFonts w:ascii="Aptos" w:hAnsi="Aptos"/>
          <w:b/>
          <w:bCs/>
          <w:iCs/>
          <w:sz w:val="24"/>
          <w:szCs w:val="24"/>
        </w:rPr>
        <w:t xml:space="preserve">like GitHub, </w:t>
      </w:r>
      <w:r w:rsidR="0054588A" w:rsidRPr="00272C03">
        <w:rPr>
          <w:rFonts w:ascii="Aptos" w:hAnsi="Aptos"/>
          <w:b/>
          <w:bCs/>
          <w:iCs/>
          <w:sz w:val="24"/>
          <w:szCs w:val="24"/>
        </w:rPr>
        <w:t>Kaggle, or online repository.</w:t>
      </w:r>
    </w:p>
    <w:p w14:paraId="692FF0FD" w14:textId="00A13E73" w:rsidR="00EF0506" w:rsidRPr="002F05D8" w:rsidRDefault="000123A5" w:rsidP="00EF0506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I will be using the EMNIST dataset for training, and my own handwritten letters for testing</w:t>
      </w:r>
    </w:p>
    <w:p w14:paraId="26005A42" w14:textId="129A2053" w:rsidR="00533A20" w:rsidRPr="002F05D8" w:rsidRDefault="003F64FB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>Research a technique to train a convolutional neural network</w:t>
      </w:r>
      <w:r w:rsidR="00252E9E" w:rsidRPr="002F05D8">
        <w:rPr>
          <w:rFonts w:ascii="Aptos" w:hAnsi="Aptos"/>
          <w:iCs/>
          <w:sz w:val="24"/>
          <w:szCs w:val="24"/>
        </w:rPr>
        <w:t xml:space="preserve"> on the data set you identified in step 3.</w:t>
      </w:r>
    </w:p>
    <w:p w14:paraId="72F0AB19" w14:textId="19F69202" w:rsidR="00252E9E" w:rsidRPr="00ED7E30" w:rsidRDefault="00252E9E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ED7E30">
        <w:rPr>
          <w:rFonts w:ascii="Aptos" w:hAnsi="Aptos"/>
          <w:b/>
          <w:bCs/>
          <w:iCs/>
          <w:sz w:val="24"/>
          <w:szCs w:val="24"/>
        </w:rPr>
        <w:t xml:space="preserve">Test your trained model with </w:t>
      </w:r>
      <w:proofErr w:type="gramStart"/>
      <w:r w:rsidRPr="00ED7E30">
        <w:rPr>
          <w:rFonts w:ascii="Aptos" w:hAnsi="Aptos"/>
          <w:b/>
          <w:bCs/>
          <w:iCs/>
          <w:sz w:val="24"/>
          <w:szCs w:val="24"/>
        </w:rPr>
        <w:t>a new</w:t>
      </w:r>
      <w:proofErr w:type="gramEnd"/>
      <w:r w:rsidRPr="00ED7E30">
        <w:rPr>
          <w:rFonts w:ascii="Aptos" w:hAnsi="Aptos"/>
          <w:b/>
          <w:bCs/>
          <w:iCs/>
          <w:sz w:val="24"/>
          <w:szCs w:val="24"/>
        </w:rPr>
        <w:t xml:space="preserve"> unseen data and report </w:t>
      </w:r>
      <w:r w:rsidR="00627FA8" w:rsidRPr="00ED7E30">
        <w:rPr>
          <w:rFonts w:ascii="Aptos" w:hAnsi="Aptos"/>
          <w:b/>
          <w:bCs/>
          <w:iCs/>
          <w:sz w:val="24"/>
          <w:szCs w:val="24"/>
        </w:rPr>
        <w:t>the output of your model.</w:t>
      </w:r>
    </w:p>
    <w:p w14:paraId="65F2623B" w14:textId="307CFF75" w:rsidR="00272C03" w:rsidRPr="002F05D8" w:rsidRDefault="00272C03" w:rsidP="00272C03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This was done with handwritten letters that I created</w:t>
      </w:r>
    </w:p>
    <w:p w14:paraId="3AB11637" w14:textId="77777777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</w:p>
    <w:p w14:paraId="52C5200D" w14:textId="77777777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</w:p>
    <w:p w14:paraId="05F75016" w14:textId="0482A398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b/>
          <w:bCs/>
          <w:iCs/>
          <w:sz w:val="24"/>
          <w:szCs w:val="24"/>
        </w:rPr>
        <w:t>Report</w:t>
      </w:r>
      <w:r w:rsidRPr="002F05D8">
        <w:rPr>
          <w:rFonts w:ascii="Aptos" w:hAnsi="Aptos"/>
          <w:iCs/>
          <w:sz w:val="24"/>
          <w:szCs w:val="24"/>
        </w:rPr>
        <w:t>:</w:t>
      </w:r>
    </w:p>
    <w:p w14:paraId="5C618715" w14:textId="478036D5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You will need to turn this assignment </w:t>
      </w:r>
      <w:r w:rsidR="00F11153" w:rsidRPr="002F05D8">
        <w:rPr>
          <w:rFonts w:ascii="Aptos" w:hAnsi="Aptos"/>
          <w:iCs/>
          <w:sz w:val="24"/>
          <w:szCs w:val="24"/>
        </w:rPr>
        <w:t>before the due date. Your assignment should include the following:</w:t>
      </w:r>
    </w:p>
    <w:p w14:paraId="37191641" w14:textId="03042377" w:rsidR="00F11153" w:rsidRPr="002F05D8" w:rsidRDefault="00C22DED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>Your response to step 1 above (i.e., the domain you identified for this assignment)</w:t>
      </w:r>
    </w:p>
    <w:p w14:paraId="03B734C3" w14:textId="61AD6D23" w:rsidR="00C22DED" w:rsidRPr="002F05D8" w:rsidRDefault="00495C88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Discuss your research focus and </w:t>
      </w:r>
      <w:r w:rsidR="00FD68D5" w:rsidRPr="002F05D8">
        <w:rPr>
          <w:rFonts w:ascii="Aptos" w:hAnsi="Aptos"/>
          <w:iCs/>
          <w:sz w:val="24"/>
          <w:szCs w:val="24"/>
        </w:rPr>
        <w:t>reasoning for its selection.</w:t>
      </w:r>
    </w:p>
    <w:p w14:paraId="30EAC39A" w14:textId="038AC693" w:rsidR="00FD68D5" w:rsidRPr="002F05D8" w:rsidRDefault="00B55436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>Describe your data set, i.e., provide details about the number of data points, size, dimensions, etc., applicable to your data set.</w:t>
      </w:r>
    </w:p>
    <w:p w14:paraId="2B04C0AF" w14:textId="77777777" w:rsidR="00AF29B9" w:rsidRPr="002F05D8" w:rsidRDefault="00627A26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lastRenderedPageBreak/>
        <w:t xml:space="preserve">For step 4, It is recommended that you include your code that </w:t>
      </w:r>
      <w:r w:rsidR="00081358" w:rsidRPr="002F05D8">
        <w:rPr>
          <w:rFonts w:ascii="Aptos" w:hAnsi="Aptos"/>
          <w:iCs/>
          <w:sz w:val="24"/>
          <w:szCs w:val="24"/>
        </w:rPr>
        <w:t xml:space="preserve">implements the training of a convolutional neural network. You can include the output/snapshot of the run of your model in this </w:t>
      </w:r>
      <w:r w:rsidR="00AF29B9" w:rsidRPr="002F05D8">
        <w:rPr>
          <w:rFonts w:ascii="Aptos" w:hAnsi="Aptos"/>
          <w:iCs/>
          <w:sz w:val="24"/>
          <w:szCs w:val="24"/>
        </w:rPr>
        <w:t xml:space="preserve">file. </w:t>
      </w:r>
    </w:p>
    <w:p w14:paraId="11809476" w14:textId="6821FCE8" w:rsidR="00B55436" w:rsidRPr="002F05D8" w:rsidRDefault="00AF29B9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Discuss the results that your model produced </w:t>
      </w:r>
      <w:r w:rsidR="00067718" w:rsidRPr="002F05D8">
        <w:rPr>
          <w:rFonts w:ascii="Aptos" w:hAnsi="Aptos"/>
          <w:iCs/>
          <w:sz w:val="24"/>
          <w:szCs w:val="24"/>
        </w:rPr>
        <w:t>for any unseen data used to test it.</w:t>
      </w:r>
      <w:r w:rsidR="00081358" w:rsidRPr="002F05D8">
        <w:rPr>
          <w:rFonts w:ascii="Aptos" w:hAnsi="Aptos"/>
          <w:iCs/>
          <w:sz w:val="24"/>
          <w:szCs w:val="24"/>
        </w:rPr>
        <w:t xml:space="preserve"> </w:t>
      </w:r>
    </w:p>
    <w:sectPr w:rsidR="00B55436" w:rsidRPr="002F05D8">
      <w:type w:val="continuous"/>
      <w:pgSz w:w="12240" w:h="15840"/>
      <w:pgMar w:top="1500" w:right="17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JXc-TeX-math-Iw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04057"/>
    <w:multiLevelType w:val="hybridMultilevel"/>
    <w:tmpl w:val="CE949288"/>
    <w:lvl w:ilvl="0" w:tplc="1A5C8828">
      <w:start w:val="1"/>
      <w:numFmt w:val="lowerLetter"/>
      <w:lvlText w:val="%1."/>
      <w:lvlJc w:val="left"/>
      <w:pPr>
        <w:ind w:left="1080" w:hanging="360"/>
      </w:pPr>
      <w:rPr>
        <w:rFonts w:ascii="MJXc-TeX-math-Iw" w:hAnsi="MJXc-TeX-math-Iw" w:cs="Helvetica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947093"/>
    <w:multiLevelType w:val="multilevel"/>
    <w:tmpl w:val="B03A27A0"/>
    <w:lvl w:ilvl="0">
      <w:start w:val="17"/>
      <w:numFmt w:val="upperLetter"/>
      <w:lvlText w:val="%1"/>
      <w:lvlJc w:val="left"/>
      <w:pPr>
        <w:ind w:left="583" w:hanging="38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583" w:hanging="381"/>
      </w:pPr>
      <w:rPr>
        <w:rFonts w:hint="default"/>
        <w:spacing w:val="-1"/>
        <w:w w:val="100"/>
        <w:lang w:val="en-US" w:eastAsia="en-US" w:bidi="en-US"/>
      </w:rPr>
    </w:lvl>
    <w:lvl w:ilvl="2">
      <w:start w:val="1"/>
      <w:numFmt w:val="lowerLetter"/>
      <w:lvlText w:val="(%3)"/>
      <w:lvlJc w:val="left"/>
      <w:pPr>
        <w:ind w:left="918" w:hanging="327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764" w:hanging="327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686" w:hanging="327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08" w:hanging="327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31" w:hanging="327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53" w:hanging="327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375" w:hanging="327"/>
      </w:pPr>
      <w:rPr>
        <w:rFonts w:hint="default"/>
        <w:lang w:val="en-US" w:eastAsia="en-US" w:bidi="en-US"/>
      </w:rPr>
    </w:lvl>
  </w:abstractNum>
  <w:abstractNum w:abstractNumId="2" w15:restartNumberingAfterBreak="0">
    <w:nsid w:val="3CD63141"/>
    <w:multiLevelType w:val="hybridMultilevel"/>
    <w:tmpl w:val="BE9AB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61A06"/>
    <w:multiLevelType w:val="hybridMultilevel"/>
    <w:tmpl w:val="E98C5462"/>
    <w:lvl w:ilvl="0" w:tplc="9AFAD45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2143C3C"/>
    <w:multiLevelType w:val="hybridMultilevel"/>
    <w:tmpl w:val="ABD802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1F0F7F"/>
    <w:multiLevelType w:val="hybridMultilevel"/>
    <w:tmpl w:val="D2E8AE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C6DB9"/>
    <w:multiLevelType w:val="hybridMultilevel"/>
    <w:tmpl w:val="8DE89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20690"/>
    <w:multiLevelType w:val="hybridMultilevel"/>
    <w:tmpl w:val="CE949288"/>
    <w:lvl w:ilvl="0" w:tplc="1A5C8828">
      <w:start w:val="1"/>
      <w:numFmt w:val="lowerLetter"/>
      <w:lvlText w:val="%1."/>
      <w:lvlJc w:val="left"/>
      <w:pPr>
        <w:ind w:left="1080" w:hanging="360"/>
      </w:pPr>
      <w:rPr>
        <w:rFonts w:ascii="MJXc-TeX-math-Iw" w:hAnsi="MJXc-TeX-math-Iw" w:cs="Helvetica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ED6A07"/>
    <w:multiLevelType w:val="hybridMultilevel"/>
    <w:tmpl w:val="B3F073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212E0E"/>
    <w:multiLevelType w:val="hybridMultilevel"/>
    <w:tmpl w:val="14EC2342"/>
    <w:lvl w:ilvl="0" w:tplc="0ED43E60">
      <w:start w:val="1"/>
      <w:numFmt w:val="lowerLetter"/>
      <w:lvlText w:val="%1)"/>
      <w:lvlJc w:val="left"/>
      <w:pPr>
        <w:ind w:left="657" w:hanging="29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4B4C1614">
      <w:numFmt w:val="bullet"/>
      <w:lvlText w:val="•"/>
      <w:lvlJc w:val="left"/>
      <w:pPr>
        <w:ind w:left="1516" w:hanging="295"/>
      </w:pPr>
      <w:rPr>
        <w:rFonts w:hint="default"/>
        <w:lang w:val="en-US" w:eastAsia="en-US" w:bidi="en-US"/>
      </w:rPr>
    </w:lvl>
    <w:lvl w:ilvl="2" w:tplc="661215A2">
      <w:numFmt w:val="bullet"/>
      <w:lvlText w:val="•"/>
      <w:lvlJc w:val="left"/>
      <w:pPr>
        <w:ind w:left="2372" w:hanging="295"/>
      </w:pPr>
      <w:rPr>
        <w:rFonts w:hint="default"/>
        <w:lang w:val="en-US" w:eastAsia="en-US" w:bidi="en-US"/>
      </w:rPr>
    </w:lvl>
    <w:lvl w:ilvl="3" w:tplc="674A1CD6">
      <w:numFmt w:val="bullet"/>
      <w:lvlText w:val="•"/>
      <w:lvlJc w:val="left"/>
      <w:pPr>
        <w:ind w:left="3228" w:hanging="295"/>
      </w:pPr>
      <w:rPr>
        <w:rFonts w:hint="default"/>
        <w:lang w:val="en-US" w:eastAsia="en-US" w:bidi="en-US"/>
      </w:rPr>
    </w:lvl>
    <w:lvl w:ilvl="4" w:tplc="BAE20758">
      <w:numFmt w:val="bullet"/>
      <w:lvlText w:val="•"/>
      <w:lvlJc w:val="left"/>
      <w:pPr>
        <w:ind w:left="4084" w:hanging="295"/>
      </w:pPr>
      <w:rPr>
        <w:rFonts w:hint="default"/>
        <w:lang w:val="en-US" w:eastAsia="en-US" w:bidi="en-US"/>
      </w:rPr>
    </w:lvl>
    <w:lvl w:ilvl="5" w:tplc="0096B942">
      <w:numFmt w:val="bullet"/>
      <w:lvlText w:val="•"/>
      <w:lvlJc w:val="left"/>
      <w:pPr>
        <w:ind w:left="4940" w:hanging="295"/>
      </w:pPr>
      <w:rPr>
        <w:rFonts w:hint="default"/>
        <w:lang w:val="en-US" w:eastAsia="en-US" w:bidi="en-US"/>
      </w:rPr>
    </w:lvl>
    <w:lvl w:ilvl="6" w:tplc="C92408C2">
      <w:numFmt w:val="bullet"/>
      <w:lvlText w:val="•"/>
      <w:lvlJc w:val="left"/>
      <w:pPr>
        <w:ind w:left="5796" w:hanging="295"/>
      </w:pPr>
      <w:rPr>
        <w:rFonts w:hint="default"/>
        <w:lang w:val="en-US" w:eastAsia="en-US" w:bidi="en-US"/>
      </w:rPr>
    </w:lvl>
    <w:lvl w:ilvl="7" w:tplc="39747C68">
      <w:numFmt w:val="bullet"/>
      <w:lvlText w:val="•"/>
      <w:lvlJc w:val="left"/>
      <w:pPr>
        <w:ind w:left="6652" w:hanging="295"/>
      </w:pPr>
      <w:rPr>
        <w:rFonts w:hint="default"/>
        <w:lang w:val="en-US" w:eastAsia="en-US" w:bidi="en-US"/>
      </w:rPr>
    </w:lvl>
    <w:lvl w:ilvl="8" w:tplc="3D3C8CC6">
      <w:numFmt w:val="bullet"/>
      <w:lvlText w:val="•"/>
      <w:lvlJc w:val="left"/>
      <w:pPr>
        <w:ind w:left="7508" w:hanging="295"/>
      </w:pPr>
      <w:rPr>
        <w:rFonts w:hint="default"/>
        <w:lang w:val="en-US" w:eastAsia="en-US" w:bidi="en-US"/>
      </w:rPr>
    </w:lvl>
  </w:abstractNum>
  <w:num w:numId="1" w16cid:durableId="1230191763">
    <w:abstractNumId w:val="9"/>
  </w:num>
  <w:num w:numId="2" w16cid:durableId="696124633">
    <w:abstractNumId w:val="1"/>
  </w:num>
  <w:num w:numId="3" w16cid:durableId="519318448">
    <w:abstractNumId w:val="5"/>
  </w:num>
  <w:num w:numId="4" w16cid:durableId="650791895">
    <w:abstractNumId w:val="7"/>
  </w:num>
  <w:num w:numId="5" w16cid:durableId="640424480">
    <w:abstractNumId w:val="0"/>
  </w:num>
  <w:num w:numId="6" w16cid:durableId="1253321337">
    <w:abstractNumId w:val="8"/>
  </w:num>
  <w:num w:numId="7" w16cid:durableId="1886792443">
    <w:abstractNumId w:val="3"/>
  </w:num>
  <w:num w:numId="8" w16cid:durableId="773550521">
    <w:abstractNumId w:val="2"/>
  </w:num>
  <w:num w:numId="9" w16cid:durableId="1491361807">
    <w:abstractNumId w:val="6"/>
  </w:num>
  <w:num w:numId="10" w16cid:durableId="16221788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TY0MbIwAUILCyUdpeDU4uLM/DyQAsNaAE4MCYQsAAAA"/>
  </w:docVars>
  <w:rsids>
    <w:rsidRoot w:val="004136E9"/>
    <w:rsid w:val="00001D87"/>
    <w:rsid w:val="00006759"/>
    <w:rsid w:val="000123A5"/>
    <w:rsid w:val="00037B7C"/>
    <w:rsid w:val="00067718"/>
    <w:rsid w:val="00081358"/>
    <w:rsid w:val="000A4092"/>
    <w:rsid w:val="000B52AE"/>
    <w:rsid w:val="001532A4"/>
    <w:rsid w:val="00161065"/>
    <w:rsid w:val="0016525E"/>
    <w:rsid w:val="00172D32"/>
    <w:rsid w:val="00176FFD"/>
    <w:rsid w:val="001A7588"/>
    <w:rsid w:val="001C3159"/>
    <w:rsid w:val="0020690C"/>
    <w:rsid w:val="00231B5B"/>
    <w:rsid w:val="002327CD"/>
    <w:rsid w:val="00252E9E"/>
    <w:rsid w:val="00272C03"/>
    <w:rsid w:val="00280070"/>
    <w:rsid w:val="002865A9"/>
    <w:rsid w:val="002E67B1"/>
    <w:rsid w:val="002F05D8"/>
    <w:rsid w:val="00330148"/>
    <w:rsid w:val="003619BF"/>
    <w:rsid w:val="003769B2"/>
    <w:rsid w:val="00382848"/>
    <w:rsid w:val="00391F83"/>
    <w:rsid w:val="003F64FB"/>
    <w:rsid w:val="004136E9"/>
    <w:rsid w:val="00465847"/>
    <w:rsid w:val="00484B23"/>
    <w:rsid w:val="00495C88"/>
    <w:rsid w:val="004A56D7"/>
    <w:rsid w:val="00504927"/>
    <w:rsid w:val="00511EEB"/>
    <w:rsid w:val="00533A20"/>
    <w:rsid w:val="0054588A"/>
    <w:rsid w:val="0058335F"/>
    <w:rsid w:val="005C75ED"/>
    <w:rsid w:val="00607DCE"/>
    <w:rsid w:val="00614BBB"/>
    <w:rsid w:val="00624098"/>
    <w:rsid w:val="00627A26"/>
    <w:rsid w:val="00627FA8"/>
    <w:rsid w:val="00647E2C"/>
    <w:rsid w:val="0067023B"/>
    <w:rsid w:val="00692DD2"/>
    <w:rsid w:val="00696623"/>
    <w:rsid w:val="006A022B"/>
    <w:rsid w:val="006A7E33"/>
    <w:rsid w:val="006E64A7"/>
    <w:rsid w:val="006F422B"/>
    <w:rsid w:val="007051CC"/>
    <w:rsid w:val="00716FFB"/>
    <w:rsid w:val="007410C5"/>
    <w:rsid w:val="00750CCF"/>
    <w:rsid w:val="007734FF"/>
    <w:rsid w:val="00774118"/>
    <w:rsid w:val="00787716"/>
    <w:rsid w:val="007F45B1"/>
    <w:rsid w:val="008311A3"/>
    <w:rsid w:val="0083207F"/>
    <w:rsid w:val="00845B43"/>
    <w:rsid w:val="008E2573"/>
    <w:rsid w:val="00904E9D"/>
    <w:rsid w:val="00921AD8"/>
    <w:rsid w:val="009224C1"/>
    <w:rsid w:val="00954C9E"/>
    <w:rsid w:val="00955C8E"/>
    <w:rsid w:val="009618F3"/>
    <w:rsid w:val="009B5482"/>
    <w:rsid w:val="00A568CD"/>
    <w:rsid w:val="00AC3A05"/>
    <w:rsid w:val="00AF29B9"/>
    <w:rsid w:val="00AF29E0"/>
    <w:rsid w:val="00B05BD9"/>
    <w:rsid w:val="00B22A76"/>
    <w:rsid w:val="00B44207"/>
    <w:rsid w:val="00B46ECB"/>
    <w:rsid w:val="00B55436"/>
    <w:rsid w:val="00B97E59"/>
    <w:rsid w:val="00BB10F5"/>
    <w:rsid w:val="00BD1EFD"/>
    <w:rsid w:val="00C07C7E"/>
    <w:rsid w:val="00C167AD"/>
    <w:rsid w:val="00C22DED"/>
    <w:rsid w:val="00CE1C80"/>
    <w:rsid w:val="00D15B2C"/>
    <w:rsid w:val="00D57E4B"/>
    <w:rsid w:val="00E154F2"/>
    <w:rsid w:val="00E535FE"/>
    <w:rsid w:val="00E538FE"/>
    <w:rsid w:val="00E5795C"/>
    <w:rsid w:val="00E87F63"/>
    <w:rsid w:val="00ED7E30"/>
    <w:rsid w:val="00EF0506"/>
    <w:rsid w:val="00EF178B"/>
    <w:rsid w:val="00F07FA7"/>
    <w:rsid w:val="00F11153"/>
    <w:rsid w:val="00F43098"/>
    <w:rsid w:val="00F609D3"/>
    <w:rsid w:val="00F7220A"/>
    <w:rsid w:val="00F91C24"/>
    <w:rsid w:val="00FD68D5"/>
    <w:rsid w:val="00FE5561"/>
    <w:rsid w:val="00FF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10F3E"/>
  <w15:docId w15:val="{08D2B72D-1AD5-43A1-A39B-684C3CE1B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"/>
      <w:ind w:left="657" w:hanging="295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mjx-char">
    <w:name w:val="mjx-char"/>
    <w:basedOn w:val="DefaultParagraphFont"/>
    <w:rsid w:val="00F07FA7"/>
  </w:style>
  <w:style w:type="character" w:customStyle="1" w:styleId="mjxassistivemathml">
    <w:name w:val="mjx_assistive_mathml"/>
    <w:basedOn w:val="DefaultParagraphFont"/>
    <w:rsid w:val="00F07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6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Cloud State University</Company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c</dc:creator>
  <cp:lastModifiedBy>Kevin Gutierrez</cp:lastModifiedBy>
  <cp:revision>14</cp:revision>
  <cp:lastPrinted>2021-06-02T21:35:00Z</cp:lastPrinted>
  <dcterms:created xsi:type="dcterms:W3CDTF">2025-06-11T00:58:00Z</dcterms:created>
  <dcterms:modified xsi:type="dcterms:W3CDTF">2025-06-15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3T00:00:00Z</vt:filetime>
  </property>
</Properties>
</file>